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51DFFBD5" w14:textId="77777777" w:rsidTr="004264A2">
        <w:tc>
          <w:tcPr>
            <w:tcW w:w="4537" w:type="dxa"/>
          </w:tcPr>
          <w:p w14:paraId="60953856" w14:textId="77777777" w:rsidR="00341247" w:rsidRPr="008A1BC7" w:rsidRDefault="00341247" w:rsidP="00D85903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579F13A8" w14:textId="77777777" w:rsidR="00341247" w:rsidRPr="008A1BC7" w:rsidRDefault="003412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6D48D96" wp14:editId="5348B079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21" name="Straight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EBDE928" id="Straight Connector 21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0CC1FAC3" w14:textId="77777777" w:rsidR="00341247" w:rsidRPr="008A1BC7" w:rsidRDefault="003412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08BDBF71" w14:textId="77777777" w:rsidR="00341247" w:rsidRPr="008A1BC7" w:rsidRDefault="00341247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6A6EAE6" wp14:editId="65E001A0">
                      <wp:simplePos x="0" y="0"/>
                      <wp:positionH relativeFrom="column">
                        <wp:posOffset>654451</wp:posOffset>
                      </wp:positionH>
                      <wp:positionV relativeFrom="paragraph">
                        <wp:posOffset>180340</wp:posOffset>
                      </wp:positionV>
                      <wp:extent cx="1867167" cy="0"/>
                      <wp:effectExtent l="0" t="0" r="19050" b="1905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7167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D1B133E" id="Straight Connector 22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55pt,14.2pt" to="198.5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619163E8" w14:textId="77777777" w:rsidR="00852B6F" w:rsidRPr="008A1BC7" w:rsidRDefault="00852B6F" w:rsidP="00D85903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</w:p>
          <w:p w14:paraId="72661928" w14:textId="0244F447" w:rsidR="00341247" w:rsidRPr="008A1BC7" w:rsidRDefault="00852B6F" w:rsidP="00852B6F">
            <w:pPr>
              <w:spacing w:before="0"/>
              <w:ind w:firstLine="0"/>
              <w:jc w:val="center"/>
              <w:rPr>
                <w:rFonts w:cs="Times New Roman"/>
                <w:bCs/>
                <w:i/>
                <w:color w:val="000099"/>
                <w:szCs w:val="24"/>
              </w:rPr>
            </w:pPr>
            <w:r w:rsidRPr="008A1BC7">
              <w:rPr>
                <w:rFonts w:cs="Times New Roman"/>
                <w:bCs/>
                <w:i/>
                <w:color w:val="000099"/>
                <w:szCs w:val="24"/>
              </w:rPr>
              <w:t>Hải Phòng, ngày    tháng    năm 20...</w:t>
            </w:r>
          </w:p>
        </w:tc>
      </w:tr>
    </w:tbl>
    <w:p w14:paraId="372E2DFE" w14:textId="77777777" w:rsidR="00852B6F" w:rsidRPr="008A1BC7" w:rsidRDefault="00852B6F" w:rsidP="00852B6F">
      <w:pPr>
        <w:pStyle w:val="Heading1"/>
        <w:ind w:firstLine="0"/>
        <w:jc w:val="center"/>
        <w:rPr>
          <w:color w:val="000099"/>
        </w:rPr>
      </w:pPr>
      <w:bookmarkStart w:id="0" w:name="_BẢN_NHẬN_XÉT"/>
      <w:bookmarkStart w:id="1" w:name="_BIÊN_BẢN_KIỂM"/>
      <w:bookmarkEnd w:id="0"/>
      <w:bookmarkEnd w:id="1"/>
      <w:r w:rsidRPr="008A1BC7">
        <w:rPr>
          <w:color w:val="000099"/>
        </w:rPr>
        <w:t xml:space="preserve">BIÊN BẢN KIỂM TRA </w:t>
      </w:r>
    </w:p>
    <w:p w14:paraId="01A74391" w14:textId="4AD1A3BF" w:rsidR="00852B6F" w:rsidRPr="008A1BC7" w:rsidRDefault="00852B6F" w:rsidP="00852B6F">
      <w:pPr>
        <w:pStyle w:val="Heading1"/>
        <w:ind w:firstLine="0"/>
        <w:jc w:val="center"/>
        <w:rPr>
          <w:color w:val="000099"/>
        </w:rPr>
      </w:pPr>
      <w:r w:rsidRPr="008A1BC7">
        <w:rPr>
          <w:color w:val="000099"/>
        </w:rPr>
        <w:t xml:space="preserve">TIẾN ĐỘ HOẠT ĐỘNG </w:t>
      </w:r>
      <w:r w:rsidR="00B37483" w:rsidRPr="008A1BC7">
        <w:rPr>
          <w:color w:val="000099"/>
        </w:rPr>
        <w:t>HẰNG NĂM</w:t>
      </w:r>
      <w:r w:rsidRPr="008A1BC7">
        <w:rPr>
          <w:color w:val="000099"/>
        </w:rPr>
        <w:t xml:space="preserve"> NHÓM NGHIÊN CỨU MẠNH </w:t>
      </w:r>
    </w:p>
    <w:p w14:paraId="757F7EBE" w14:textId="77777777" w:rsidR="00852B6F" w:rsidRPr="008A1BC7" w:rsidRDefault="00852B6F" w:rsidP="00852B6F">
      <w:pPr>
        <w:rPr>
          <w:color w:val="000099"/>
        </w:rPr>
      </w:pPr>
    </w:p>
    <w:p w14:paraId="02ADD066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Tên nhóm nghiên cứu mạnh:</w:t>
      </w:r>
      <w:r w:rsidRPr="008A1BC7">
        <w:rPr>
          <w:color w:val="000099"/>
        </w:rPr>
        <w:tab/>
      </w:r>
    </w:p>
    <w:p w14:paraId="61207992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ab/>
        <w:t xml:space="preserve"> </w:t>
      </w:r>
    </w:p>
    <w:p w14:paraId="35E4CFCD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Thời gian: .......... giờ............ ngày........ tháng........ năm</w:t>
      </w:r>
      <w:r w:rsidRPr="008A1BC7">
        <w:rPr>
          <w:color w:val="000099"/>
        </w:rPr>
        <w:tab/>
      </w:r>
    </w:p>
    <w:p w14:paraId="2604BC52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Địa điểm:</w:t>
      </w:r>
      <w:r w:rsidRPr="008A1BC7">
        <w:rPr>
          <w:color w:val="000099"/>
        </w:rPr>
        <w:tab/>
        <w:t xml:space="preserve">  </w:t>
      </w:r>
    </w:p>
    <w:p w14:paraId="1EB96F41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Thành phần dự họp:</w:t>
      </w:r>
    </w:p>
    <w:p w14:paraId="4AEDE5CE" w14:textId="07CD0443" w:rsidR="00852B6F" w:rsidRPr="008A1BC7" w:rsidRDefault="00852B6F" w:rsidP="00852B6F">
      <w:pPr>
        <w:tabs>
          <w:tab w:val="right" w:leader="dot" w:pos="9356"/>
        </w:tabs>
        <w:spacing w:before="40" w:after="40"/>
        <w:rPr>
          <w:i/>
          <w:color w:val="000099"/>
        </w:rPr>
      </w:pPr>
      <w:r w:rsidRPr="008A1BC7">
        <w:rPr>
          <w:i/>
          <w:color w:val="000099"/>
        </w:rPr>
        <w:t>- Đại diện Trường Đại học Hàng hải Việt Nam</w:t>
      </w:r>
    </w:p>
    <w:p w14:paraId="2395FDD5" w14:textId="1F559791" w:rsidR="00852B6F" w:rsidRPr="008A1BC7" w:rsidRDefault="00852B6F" w:rsidP="00852B6F">
      <w:pPr>
        <w:tabs>
          <w:tab w:val="right" w:leader="dot" w:pos="9356"/>
        </w:tabs>
        <w:spacing w:before="40" w:after="40"/>
        <w:ind w:left="720" w:firstLine="0"/>
        <w:rPr>
          <w:color w:val="000099"/>
        </w:rPr>
      </w:pPr>
      <w:r w:rsidRPr="008A1BC7">
        <w:rPr>
          <w:color w:val="000099"/>
        </w:rPr>
        <w:t>(1). ......................................................................, Phòng KH-CN, Tổ trưởng;</w:t>
      </w:r>
    </w:p>
    <w:p w14:paraId="4C37A0BB" w14:textId="31A4542B" w:rsidR="00852B6F" w:rsidRPr="008A1BC7" w:rsidRDefault="00852B6F" w:rsidP="00852B6F">
      <w:pPr>
        <w:tabs>
          <w:tab w:val="right" w:leader="dot" w:pos="9356"/>
        </w:tabs>
        <w:spacing w:before="40" w:after="40"/>
        <w:ind w:left="720" w:firstLine="0"/>
        <w:rPr>
          <w:color w:val="000099"/>
        </w:rPr>
      </w:pPr>
      <w:r w:rsidRPr="008A1BC7">
        <w:rPr>
          <w:color w:val="000099"/>
        </w:rPr>
        <w:t>(2). ....................................................................., ................................, Thư ký</w:t>
      </w:r>
    </w:p>
    <w:p w14:paraId="0D1E034C" w14:textId="2B802F2C" w:rsidR="00852B6F" w:rsidRPr="008A1BC7" w:rsidRDefault="00852B6F" w:rsidP="00852B6F">
      <w:pPr>
        <w:tabs>
          <w:tab w:val="right" w:leader="dot" w:pos="9356"/>
        </w:tabs>
        <w:spacing w:before="40" w:after="40"/>
        <w:ind w:left="720" w:firstLine="0"/>
        <w:rPr>
          <w:color w:val="000099"/>
        </w:rPr>
      </w:pPr>
      <w:r w:rsidRPr="008A1BC7">
        <w:rPr>
          <w:color w:val="000099"/>
        </w:rPr>
        <w:t>(3). ......................................................................, ............................... Thành viên.</w:t>
      </w:r>
    </w:p>
    <w:p w14:paraId="3ACAA3FF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i/>
          <w:color w:val="000099"/>
        </w:rPr>
      </w:pPr>
      <w:r w:rsidRPr="008A1BC7">
        <w:rPr>
          <w:i/>
          <w:color w:val="000099"/>
        </w:rPr>
        <w:t>- Đại diện nhóm nghiên cứu mạnh:</w:t>
      </w:r>
    </w:p>
    <w:p w14:paraId="0B0253B1" w14:textId="77777777" w:rsidR="00852B6F" w:rsidRPr="008A1BC7" w:rsidRDefault="00852B6F" w:rsidP="00852B6F">
      <w:pPr>
        <w:tabs>
          <w:tab w:val="right" w:leader="dot" w:pos="9356"/>
        </w:tabs>
        <w:spacing w:before="40" w:after="40"/>
        <w:ind w:left="720"/>
        <w:rPr>
          <w:color w:val="000099"/>
        </w:rPr>
      </w:pPr>
      <w:r w:rsidRPr="008A1BC7">
        <w:rPr>
          <w:color w:val="000099"/>
        </w:rPr>
        <w:t>(1). ....................................................................., Trưởng nhóm;</w:t>
      </w:r>
    </w:p>
    <w:p w14:paraId="163F29D8" w14:textId="6F9E63C7" w:rsidR="00852B6F" w:rsidRPr="008A1BC7" w:rsidRDefault="00852B6F" w:rsidP="00852B6F">
      <w:pPr>
        <w:tabs>
          <w:tab w:val="right" w:leader="dot" w:pos="9356"/>
        </w:tabs>
        <w:spacing w:before="40" w:after="40"/>
        <w:ind w:left="720"/>
        <w:rPr>
          <w:color w:val="000099"/>
        </w:rPr>
      </w:pPr>
      <w:r w:rsidRPr="008A1BC7">
        <w:rPr>
          <w:color w:val="000099"/>
        </w:rPr>
        <w:t>(2). .....................................................................</w:t>
      </w:r>
    </w:p>
    <w:p w14:paraId="1035020A" w14:textId="77777777" w:rsidR="00852B6F" w:rsidRPr="008A1BC7" w:rsidRDefault="00852B6F" w:rsidP="00852B6F">
      <w:pPr>
        <w:tabs>
          <w:tab w:val="right" w:leader="dot" w:pos="9356"/>
        </w:tabs>
        <w:spacing w:before="40" w:after="40"/>
        <w:ind w:firstLine="0"/>
        <w:jc w:val="center"/>
        <w:rPr>
          <w:b/>
          <w:color w:val="000099"/>
        </w:rPr>
      </w:pPr>
      <w:r w:rsidRPr="008A1BC7">
        <w:rPr>
          <w:b/>
          <w:color w:val="000099"/>
        </w:rPr>
        <w:t>NỘI DUNG VÀ KẾT QUẢ KIỂM TRA</w:t>
      </w:r>
    </w:p>
    <w:p w14:paraId="5C9BE072" w14:textId="1BD38F89" w:rsidR="00852B6F" w:rsidRPr="008A1BC7" w:rsidRDefault="00852B6F" w:rsidP="00852B6F">
      <w:pPr>
        <w:numPr>
          <w:ilvl w:val="0"/>
          <w:numId w:val="26"/>
        </w:numPr>
        <w:tabs>
          <w:tab w:val="right" w:leader="dot" w:pos="9356"/>
        </w:tabs>
        <w:spacing w:before="40" w:after="40"/>
        <w:rPr>
          <w:b/>
          <w:color w:val="000099"/>
        </w:rPr>
      </w:pPr>
      <w:r w:rsidRPr="008A1BC7">
        <w:rPr>
          <w:b/>
          <w:color w:val="000099"/>
        </w:rPr>
        <w:t>Các nội dung và kết quả đã thực hiện của nhóm nghiên cứu mạnh</w:t>
      </w:r>
    </w:p>
    <w:p w14:paraId="62FE52B3" w14:textId="77777777" w:rsidR="00852B6F" w:rsidRPr="008A1BC7" w:rsidRDefault="00852B6F" w:rsidP="00852B6F">
      <w:pPr>
        <w:numPr>
          <w:ilvl w:val="1"/>
          <w:numId w:val="26"/>
        </w:num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Về công bố khoa học:</w:t>
      </w:r>
    </w:p>
    <w:p w14:paraId="51B77C56" w14:textId="77777777" w:rsidR="00852B6F" w:rsidRPr="008A1BC7" w:rsidRDefault="00852B6F" w:rsidP="00852B6F">
      <w:pPr>
        <w:tabs>
          <w:tab w:val="right" w:leader="dot" w:pos="9356"/>
        </w:tabs>
        <w:spacing w:before="40" w:after="40"/>
        <w:ind w:left="360"/>
        <w:rPr>
          <w:color w:val="000099"/>
        </w:rPr>
      </w:pPr>
      <w:r w:rsidRPr="008A1BC7">
        <w:rPr>
          <w:color w:val="000099"/>
        </w:rPr>
        <w:tab/>
      </w:r>
    </w:p>
    <w:p w14:paraId="0729CAE2" w14:textId="77777777" w:rsidR="00852B6F" w:rsidRPr="008A1BC7" w:rsidRDefault="00852B6F" w:rsidP="00852B6F">
      <w:pPr>
        <w:numPr>
          <w:ilvl w:val="1"/>
          <w:numId w:val="26"/>
        </w:num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Về đào tạo nghiên cứu sinh:</w:t>
      </w:r>
    </w:p>
    <w:p w14:paraId="6958F932" w14:textId="77777777" w:rsidR="00852B6F" w:rsidRPr="008A1BC7" w:rsidRDefault="00852B6F" w:rsidP="00852B6F">
      <w:pPr>
        <w:tabs>
          <w:tab w:val="right" w:leader="dot" w:pos="9356"/>
        </w:tabs>
        <w:spacing w:before="40" w:after="40"/>
        <w:ind w:left="360"/>
        <w:rPr>
          <w:color w:val="000099"/>
        </w:rPr>
      </w:pPr>
      <w:r w:rsidRPr="008A1BC7">
        <w:rPr>
          <w:color w:val="000099"/>
        </w:rPr>
        <w:tab/>
      </w:r>
    </w:p>
    <w:p w14:paraId="155CDCBE" w14:textId="13D4F669" w:rsidR="00852B6F" w:rsidRPr="008A1BC7" w:rsidRDefault="00852B6F" w:rsidP="00852B6F">
      <w:pPr>
        <w:numPr>
          <w:ilvl w:val="1"/>
          <w:numId w:val="26"/>
        </w:num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>Về các hoạt động khoa học công nghệ khác:</w:t>
      </w:r>
    </w:p>
    <w:p w14:paraId="268D15E1" w14:textId="77777777" w:rsidR="00852B6F" w:rsidRPr="008A1BC7" w:rsidRDefault="00852B6F" w:rsidP="00852B6F">
      <w:pPr>
        <w:tabs>
          <w:tab w:val="right" w:leader="dot" w:pos="9356"/>
        </w:tabs>
        <w:spacing w:before="40" w:after="40"/>
        <w:ind w:left="360"/>
        <w:rPr>
          <w:color w:val="000099"/>
        </w:rPr>
      </w:pPr>
      <w:r w:rsidRPr="008A1BC7">
        <w:rPr>
          <w:color w:val="000099"/>
        </w:rPr>
        <w:tab/>
      </w:r>
    </w:p>
    <w:p w14:paraId="0D8D1CB4" w14:textId="6BFDD350" w:rsidR="00852B6F" w:rsidRPr="008A1BC7" w:rsidRDefault="00852B6F" w:rsidP="00852B6F">
      <w:pPr>
        <w:numPr>
          <w:ilvl w:val="0"/>
          <w:numId w:val="26"/>
        </w:numPr>
        <w:tabs>
          <w:tab w:val="right" w:leader="dot" w:pos="9356"/>
        </w:tabs>
        <w:spacing w:before="40" w:after="40"/>
        <w:rPr>
          <w:b/>
          <w:color w:val="000099"/>
        </w:rPr>
      </w:pPr>
      <w:r w:rsidRPr="008A1BC7">
        <w:rPr>
          <w:b/>
          <w:color w:val="000099"/>
        </w:rPr>
        <w:t>Tình hình sử dụng kinh phí</w:t>
      </w:r>
    </w:p>
    <w:p w14:paraId="7992CF33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ab/>
      </w:r>
    </w:p>
    <w:p w14:paraId="1023BF02" w14:textId="4271D18E" w:rsidR="00852B6F" w:rsidRPr="008A1BC7" w:rsidRDefault="00852B6F" w:rsidP="00852B6F">
      <w:pPr>
        <w:numPr>
          <w:ilvl w:val="0"/>
          <w:numId w:val="26"/>
        </w:numPr>
        <w:tabs>
          <w:tab w:val="right" w:leader="dot" w:pos="9356"/>
        </w:tabs>
        <w:spacing w:before="40" w:after="40"/>
        <w:rPr>
          <w:b/>
          <w:color w:val="000099"/>
        </w:rPr>
      </w:pPr>
      <w:r w:rsidRPr="008A1BC7">
        <w:rPr>
          <w:b/>
          <w:color w:val="000099"/>
        </w:rPr>
        <w:t>Kiến nghị của nhóm nghiên cứu mạnh</w:t>
      </w:r>
    </w:p>
    <w:p w14:paraId="46635D5C" w14:textId="77777777" w:rsidR="00852B6F" w:rsidRPr="008A1BC7" w:rsidRDefault="00852B6F" w:rsidP="00852B6F">
      <w:pPr>
        <w:tabs>
          <w:tab w:val="right" w:leader="dot" w:pos="9356"/>
        </w:tabs>
        <w:spacing w:before="40" w:after="40"/>
        <w:rPr>
          <w:color w:val="000099"/>
        </w:rPr>
      </w:pPr>
      <w:r w:rsidRPr="008A1BC7">
        <w:rPr>
          <w:color w:val="000099"/>
        </w:rPr>
        <w:tab/>
      </w:r>
    </w:p>
    <w:p w14:paraId="6D015DA6" w14:textId="238106DC" w:rsidR="00852B6F" w:rsidRPr="008A1BC7" w:rsidRDefault="00852B6F" w:rsidP="00852B6F">
      <w:pPr>
        <w:numPr>
          <w:ilvl w:val="0"/>
          <w:numId w:val="26"/>
        </w:numPr>
        <w:tabs>
          <w:tab w:val="right" w:leader="dot" w:pos="9356"/>
        </w:tabs>
        <w:autoSpaceDE w:val="0"/>
        <w:autoSpaceDN w:val="0"/>
        <w:spacing w:before="40" w:after="40"/>
        <w:rPr>
          <w:b/>
          <w:bCs/>
          <w:iCs/>
          <w:color w:val="000099"/>
        </w:rPr>
      </w:pPr>
      <w:r w:rsidRPr="008A1BC7">
        <w:rPr>
          <w:b/>
          <w:color w:val="000099"/>
        </w:rPr>
        <w:t>Kết luận của tổ kiểm tra</w:t>
      </w:r>
    </w:p>
    <w:p w14:paraId="6872913A" w14:textId="605A927F" w:rsidR="00852B6F" w:rsidRPr="008A1BC7" w:rsidRDefault="00852B6F" w:rsidP="00852B6F">
      <w:pPr>
        <w:tabs>
          <w:tab w:val="right" w:leader="dot" w:pos="9356"/>
        </w:tabs>
        <w:autoSpaceDE w:val="0"/>
        <w:autoSpaceDN w:val="0"/>
        <w:spacing w:before="40" w:after="40"/>
        <w:rPr>
          <w:bCs/>
          <w:iCs/>
          <w:color w:val="000099"/>
        </w:rPr>
      </w:pPr>
      <w:r w:rsidRPr="008A1BC7">
        <w:rPr>
          <w:bCs/>
          <w:iCs/>
          <w:color w:val="000099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105"/>
      </w:tblGrid>
      <w:tr w:rsidR="002B66F9" w:rsidRPr="008A1BC7" w14:paraId="4B821CB3" w14:textId="77777777" w:rsidTr="00852B6F">
        <w:tc>
          <w:tcPr>
            <w:tcW w:w="4957" w:type="dxa"/>
          </w:tcPr>
          <w:p w14:paraId="27E2F113" w14:textId="77777777" w:rsidR="00852B6F" w:rsidRPr="008A1BC7" w:rsidRDefault="00852B6F" w:rsidP="006A565C">
            <w:pPr>
              <w:spacing w:before="0" w:after="0"/>
              <w:ind w:firstLine="0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TRƯỞNG NHÓM NGHIÊN CỨU MẠNH</w:t>
            </w:r>
          </w:p>
          <w:p w14:paraId="6128F411" w14:textId="484727D7" w:rsidR="00852B6F" w:rsidRPr="008A1BC7" w:rsidRDefault="00852B6F" w:rsidP="006A565C">
            <w:pPr>
              <w:spacing w:before="0" w:after="0"/>
              <w:ind w:firstLine="0"/>
              <w:jc w:val="center"/>
              <w:rPr>
                <w:b/>
                <w:color w:val="000099"/>
              </w:rPr>
            </w:pPr>
            <w:r w:rsidRPr="008A1BC7">
              <w:rPr>
                <w:bCs/>
                <w:i/>
                <w:iCs/>
                <w:color w:val="000099"/>
                <w:sz w:val="26"/>
                <w:szCs w:val="26"/>
              </w:rPr>
              <w:t>(Ký, ghi rõ họ và tên)</w:t>
            </w:r>
          </w:p>
        </w:tc>
        <w:tc>
          <w:tcPr>
            <w:tcW w:w="4105" w:type="dxa"/>
          </w:tcPr>
          <w:p w14:paraId="6CD036F3" w14:textId="77777777" w:rsidR="00852B6F" w:rsidRPr="008A1BC7" w:rsidRDefault="00852B6F" w:rsidP="006A565C">
            <w:pPr>
              <w:spacing w:before="0" w:after="0"/>
              <w:ind w:firstLine="0"/>
              <w:jc w:val="center"/>
              <w:rPr>
                <w:b/>
                <w:color w:val="000099"/>
              </w:rPr>
            </w:pPr>
            <w:r w:rsidRPr="008A1BC7">
              <w:rPr>
                <w:b/>
                <w:color w:val="000099"/>
              </w:rPr>
              <w:t>TỔ TRƯỞNG</w:t>
            </w:r>
          </w:p>
          <w:p w14:paraId="7B281387" w14:textId="0AD8EBF0" w:rsidR="00852B6F" w:rsidRPr="008A1BC7" w:rsidRDefault="00852B6F" w:rsidP="006A565C">
            <w:pPr>
              <w:spacing w:before="0" w:after="0"/>
              <w:ind w:firstLine="0"/>
              <w:jc w:val="center"/>
              <w:rPr>
                <w:color w:val="000099"/>
              </w:rPr>
            </w:pPr>
            <w:r w:rsidRPr="008A1BC7">
              <w:rPr>
                <w:bCs/>
                <w:i/>
                <w:iCs/>
                <w:color w:val="000099"/>
                <w:sz w:val="26"/>
                <w:szCs w:val="26"/>
              </w:rPr>
              <w:t>(Ký, ghi rõ họ và tên)</w:t>
            </w:r>
          </w:p>
        </w:tc>
      </w:tr>
    </w:tbl>
    <w:p w14:paraId="7EC519C7" w14:textId="77777777" w:rsidR="009B71CE" w:rsidRPr="008A1BC7" w:rsidRDefault="009B71CE" w:rsidP="006A565C">
      <w:pPr>
        <w:spacing w:before="0" w:after="0"/>
        <w:ind w:firstLine="0"/>
        <w:jc w:val="center"/>
        <w:rPr>
          <w:color w:val="000099"/>
        </w:rPr>
      </w:pPr>
    </w:p>
    <w:p w14:paraId="3EDFF9C7" w14:textId="77777777" w:rsidR="00852B6F" w:rsidRPr="008A1BC7" w:rsidRDefault="00852B6F" w:rsidP="006A565C">
      <w:pPr>
        <w:spacing w:before="0" w:after="0"/>
        <w:ind w:firstLine="0"/>
        <w:jc w:val="center"/>
        <w:rPr>
          <w:color w:val="000099"/>
        </w:rPr>
      </w:pPr>
    </w:p>
    <w:p w14:paraId="6A7AEB77" w14:textId="2C51220B" w:rsidR="009B71CE" w:rsidRPr="008A1BC7" w:rsidRDefault="00852B6F" w:rsidP="006A565C">
      <w:pPr>
        <w:spacing w:before="0" w:after="0"/>
        <w:ind w:firstLine="0"/>
        <w:jc w:val="center"/>
        <w:rPr>
          <w:color w:val="000099"/>
        </w:rPr>
      </w:pPr>
      <w:r w:rsidRPr="008A1BC7">
        <w:rPr>
          <w:b/>
          <w:color w:val="000099"/>
        </w:rPr>
        <w:t>XÁC NHẬN CỦA TRƯỜNG ĐẠI HỌC HÀNG HẢI VIỆT NAM</w:t>
      </w:r>
    </w:p>
    <w:p w14:paraId="0F07093E" w14:textId="77777777" w:rsidR="009B71CE" w:rsidRPr="008A1BC7" w:rsidRDefault="009B71CE" w:rsidP="006A565C">
      <w:pPr>
        <w:spacing w:before="0" w:after="0"/>
        <w:ind w:firstLine="0"/>
        <w:jc w:val="center"/>
        <w:rPr>
          <w:color w:val="000099"/>
        </w:rPr>
      </w:pPr>
    </w:p>
    <w:p w14:paraId="1BFA42DA" w14:textId="77777777" w:rsidR="009B71CE" w:rsidRPr="008A1BC7" w:rsidRDefault="009B71CE" w:rsidP="006A565C">
      <w:pPr>
        <w:spacing w:before="0" w:after="0"/>
        <w:ind w:firstLine="0"/>
        <w:jc w:val="center"/>
        <w:rPr>
          <w:color w:val="000099"/>
        </w:rPr>
      </w:pPr>
    </w:p>
    <w:sectPr w:rsidR="009B71CE" w:rsidRPr="008A1BC7" w:rsidSect="00E976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1FEEA7" w14:textId="77777777" w:rsidR="006C5C51" w:rsidRDefault="006C5C51" w:rsidP="00130411">
      <w:pPr>
        <w:spacing w:before="0" w:after="0" w:line="240" w:lineRule="auto"/>
      </w:pPr>
      <w:r>
        <w:separator/>
      </w:r>
    </w:p>
  </w:endnote>
  <w:endnote w:type="continuationSeparator" w:id="0">
    <w:p w14:paraId="6CAE591F" w14:textId="77777777" w:rsidR="006C5C51" w:rsidRDefault="006C5C51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043A59" w14:textId="77777777" w:rsidR="0022042F" w:rsidRDefault="002204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7CC82" w14:textId="77777777" w:rsidR="0022042F" w:rsidRDefault="002204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7CE18" w14:textId="77777777" w:rsidR="006C5C51" w:rsidRDefault="006C5C51" w:rsidP="00130411">
      <w:pPr>
        <w:spacing w:before="0" w:after="0" w:line="240" w:lineRule="auto"/>
      </w:pPr>
      <w:r>
        <w:separator/>
      </w:r>
    </w:p>
  </w:footnote>
  <w:footnote w:type="continuationSeparator" w:id="0">
    <w:p w14:paraId="2D7A88D8" w14:textId="77777777" w:rsidR="006C5C51" w:rsidRDefault="006C5C51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E75AA" w14:textId="77777777" w:rsidR="0022042F" w:rsidRDefault="002204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763DFE2A" w:rsidR="002B66F9" w:rsidRPr="0022042F" w:rsidRDefault="0022042F" w:rsidP="0022042F">
    <w:pPr>
      <w:ind w:left="720" w:hanging="720"/>
      <w:jc w:val="right"/>
      <w:rPr>
        <w:i/>
        <w:sz w:val="22"/>
      </w:rPr>
    </w:pPr>
    <w:r w:rsidRPr="001D429D">
      <w:rPr>
        <w:i/>
        <w:sz w:val="22"/>
      </w:rPr>
      <w:t xml:space="preserve">Mẫu </w:t>
    </w:r>
    <w:r>
      <w:rPr>
        <w:i/>
        <w:sz w:val="22"/>
      </w:rPr>
      <w:t>09 - Biên bản kiểm tra tiến độ hoạt động h</w:t>
    </w:r>
    <w:r>
      <w:rPr>
        <w:i/>
        <w:sz w:val="22"/>
      </w:rPr>
      <w:t>ằ</w:t>
    </w:r>
    <w:bookmarkStart w:id="2" w:name="_GoBack"/>
    <w:bookmarkEnd w:id="2"/>
    <w:r>
      <w:rPr>
        <w:i/>
        <w:sz w:val="22"/>
      </w:rPr>
      <w:t>ng năm nhóm nghiên cứu mạnh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6A7436" w14:textId="77777777" w:rsidR="0022042F" w:rsidRDefault="002204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042F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C5C51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0E409-2412-45FA-AF71-E9825E985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10</cp:revision>
  <cp:lastPrinted>2022-08-25T09:10:00Z</cp:lastPrinted>
  <dcterms:created xsi:type="dcterms:W3CDTF">2022-08-25T09:09:00Z</dcterms:created>
  <dcterms:modified xsi:type="dcterms:W3CDTF">2022-09-2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